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va  Saoul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81001071</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1.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